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7C3" w:rsidRPr="00C52CDC" w:rsidRDefault="005007C3" w:rsidP="005007C3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C52CDC">
        <w:rPr>
          <w:rFonts w:ascii="Times New Roman" w:hAnsi="Times New Roman" w:cs="Times New Roman"/>
          <w:b/>
          <w:bCs/>
          <w:sz w:val="26"/>
          <w:szCs w:val="26"/>
        </w:rPr>
        <w:t>Supplementary graph</w:t>
      </w:r>
    </w:p>
    <w:p w:rsidR="005007C3" w:rsidRPr="00C52CDC" w:rsidRDefault="005007C3" w:rsidP="005007C3">
      <w:pPr>
        <w:rPr>
          <w:rFonts w:ascii="Times New Roman" w:hAnsi="Times New Roman" w:cs="Times New Roman"/>
          <w:sz w:val="26"/>
          <w:szCs w:val="26"/>
        </w:rPr>
      </w:pPr>
    </w:p>
    <w:p w:rsidR="005007C3" w:rsidRPr="00C52CDC" w:rsidRDefault="005007C3" w:rsidP="005007C3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C52CD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Figure S1.</w:t>
      </w:r>
      <w:r w:rsidRPr="00C52CD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  <w:t xml:space="preserve"> </w:t>
      </w:r>
      <w:r w:rsidRPr="00C52CD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Response of herbicide resistant (R; ●) and susceptible (S; ○) </w:t>
      </w:r>
      <w:r w:rsidRPr="00C52CDC">
        <w:rPr>
          <w:rFonts w:ascii="Times New Roman" w:hAnsi="Times New Roman" w:cs="Times New Roman"/>
          <w:noProof/>
          <w:sz w:val="24"/>
          <w:szCs w:val="24"/>
        </w:rPr>
        <w:t>sub-populations</w:t>
      </w:r>
      <w:r w:rsidRPr="00C52CDC">
        <w:rPr>
          <w:rFonts w:ascii="Times New Roman" w:hAnsi="Times New Roman" w:cs="Times New Roman"/>
          <w:sz w:val="24"/>
          <w:szCs w:val="24"/>
        </w:rPr>
        <w:t xml:space="preserve"> </w:t>
      </w:r>
      <w:r w:rsidRPr="00C52CD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to </w:t>
      </w:r>
      <w:r w:rsidRPr="00C52CD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fenoxaprop-P (A), clodinafop-propargyl (B), cycloxydim (C) and flupyrsulfuron-methyl-sodium (D). Vertical bars denote </w:t>
      </w:r>
      <w:r w:rsidRPr="00C52CD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/>
        </w:rPr>
        <w:t xml:space="preserve">standard errors </w:t>
      </w:r>
      <w:r w:rsidRPr="00C52CD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of the mean values. The estimated parameters (</w:t>
      </w:r>
      <w:r w:rsidRPr="00C52CDC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GB"/>
        </w:rPr>
        <w:t>ED</w:t>
      </w:r>
      <w:r w:rsidRPr="00C52CDC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vertAlign w:val="subscript"/>
          <w:lang w:val="en-GB"/>
        </w:rPr>
        <w:t>50</w:t>
      </w:r>
      <w:r w:rsidRPr="00C52CD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</w:t>
      </w:r>
      <w:r w:rsidRPr="00C52CDC">
        <w:rPr>
          <w:rFonts w:ascii="Times New Roman" w:hAnsi="Times New Roman" w:cs="Times New Roman"/>
          <w:color w:val="000033"/>
          <w:sz w:val="24"/>
          <w:szCs w:val="24"/>
          <w:shd w:val="clear" w:color="auto" w:fill="FFFFFF"/>
        </w:rPr>
        <w:t xml:space="preserve"> Lower limit, Upper limit and slope), resistance index (</w:t>
      </w:r>
      <w:r w:rsidRPr="00C52CD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RI) and R</w:t>
      </w:r>
      <w:r w:rsidRPr="00C52CD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2</w:t>
      </w:r>
      <w:r w:rsidRPr="00C52CD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re presented in Table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2</w:t>
      </w:r>
      <w:r w:rsidRPr="00C52CD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. </w:t>
      </w:r>
    </w:p>
    <w:p w:rsidR="005007C3" w:rsidRDefault="005007C3" w:rsidP="005007C3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C52CDC"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062C3A8C" wp14:editId="69CED1A4">
            <wp:extent cx="5847715" cy="5347970"/>
            <wp:effectExtent l="0" t="0" r="635" b="5080"/>
            <wp:docPr id="2" name="Picture 2" descr="C:\Users\Admin\Dropbox\Paper 2 Germination Weed Science\Paper Part WS\Figs\Fig.S1 (6.4-5.85)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ropbox\Paper 2 Germination Weed Science\Paper Part WS\Figs\Fig.S1 (6.4-5.85).tif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715" cy="534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7C3" w:rsidRDefault="005007C3" w:rsidP="005007C3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EB594F" w:rsidRDefault="00EB594F">
      <w:bookmarkStart w:id="0" w:name="_GoBack"/>
      <w:bookmarkEnd w:id="0"/>
    </w:p>
    <w:sectPr w:rsidR="00EB594F" w:rsidSect="00CE304F">
      <w:pgSz w:w="11906" w:h="16838"/>
      <w:pgMar w:top="1701" w:right="1134" w:bottom="1701" w:left="1134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MDY2M7cwNzE3tjBR0lEKTi0uzszPAykwrAUA4f+t4SwAAAA="/>
  </w:docVars>
  <w:rsids>
    <w:rsidRoot w:val="005007C3"/>
    <w:rsid w:val="005007C3"/>
    <w:rsid w:val="008C64CA"/>
    <w:rsid w:val="00CD30BC"/>
    <w:rsid w:val="00EB5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88A507-E4BC-4776-AF2B-F0F3EAF48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07C3"/>
    <w:pPr>
      <w:spacing w:after="200" w:line="276" w:lineRule="auto"/>
    </w:pPr>
    <w:rPr>
      <w:rFonts w:eastAsiaTheme="minorEastAsia"/>
      <w:lang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007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7</Characters>
  <Application>Microsoft Office Word</Application>
  <DocSecurity>0</DocSecurity>
  <Lines>2</Lines>
  <Paragraphs>1</Paragraphs>
  <ScaleCrop>false</ScaleCrop>
  <Company/>
  <LinksUpToDate>false</LinksUpToDate>
  <CharactersWithSpaces>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Ke</dc:creator>
  <cp:keywords/>
  <dc:description/>
  <cp:lastModifiedBy>EsKe</cp:lastModifiedBy>
  <cp:revision>2</cp:revision>
  <dcterms:created xsi:type="dcterms:W3CDTF">2017-06-13T04:56:00Z</dcterms:created>
  <dcterms:modified xsi:type="dcterms:W3CDTF">2017-06-13T04:56:00Z</dcterms:modified>
</cp:coreProperties>
</file>